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4014838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954378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3922762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5334000" cy="4670440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5334000" cy="4994794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223925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4655285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5616086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5334000" cy="5411679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250786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5334000" cy="5384961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2108047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4855419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5334000" cy="5222875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264595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4984648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5334000" cy="4492241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178921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слан Юсупов</dc:creator>
  <dc:language>ru-RU</dc:language>
  <cp:keywords/>
  <dcterms:created xsi:type="dcterms:W3CDTF">2024-11-08T13:50:54Z</dcterms:created>
  <dcterms:modified xsi:type="dcterms:W3CDTF">2024-11-08T13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